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9AED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>Name</w:t>
      </w:r>
    </w:p>
    <w:p w14:paraId="59AD10AE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>Title</w:t>
      </w:r>
    </w:p>
    <w:p w14:paraId="672A6659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</w:p>
    <w:p w14:paraId="7DACBEF1" w14:textId="77777777" w:rsidR="00337400" w:rsidRPr="00B76044" w:rsidRDefault="00337400" w:rsidP="00337400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 w:rsidRPr="00B76044">
        <w:rPr>
          <w:rFonts w:asciiTheme="minorHAnsi" w:hAnsiTheme="minorHAnsi" w:cstheme="minorHAnsi"/>
          <w:color w:val="000000"/>
          <w:lang w:eastAsia="en-GB"/>
        </w:rPr>
        <w:t xml:space="preserve">Department </w:t>
      </w:r>
      <w:r w:rsidRPr="00B76044">
        <w:rPr>
          <w:rFonts w:asciiTheme="minorHAnsi" w:hAnsiTheme="minorHAnsi" w:cstheme="minorHAnsi"/>
          <w:b/>
          <w:bCs/>
          <w:color w:val="000000"/>
          <w:lang w:eastAsia="en-GB"/>
        </w:rPr>
        <w:t>University of Bath</w:t>
      </w:r>
    </w:p>
    <w:p w14:paraId="04E8E04A" w14:textId="77777777" w:rsidR="00337400" w:rsidRPr="00B76044" w:rsidRDefault="00337400" w:rsidP="00337400">
      <w:pPr>
        <w:rPr>
          <w:rFonts w:asciiTheme="minorHAnsi" w:hAnsiTheme="minorHAnsi" w:cstheme="minorHAnsi"/>
          <w:color w:val="000000"/>
          <w:lang w:eastAsia="en-GB"/>
        </w:rPr>
      </w:pPr>
      <w:proofErr w:type="spellStart"/>
      <w:r w:rsidRPr="00B76044">
        <w:rPr>
          <w:rFonts w:asciiTheme="minorHAnsi" w:hAnsiTheme="minorHAnsi" w:cstheme="minorHAnsi"/>
          <w:color w:val="000000"/>
          <w:lang w:eastAsia="en-GB"/>
        </w:rPr>
        <w:t>Claverton</w:t>
      </w:r>
      <w:proofErr w:type="spellEnd"/>
      <w:r w:rsidRPr="00B76044">
        <w:rPr>
          <w:rFonts w:asciiTheme="minorHAnsi" w:hAnsiTheme="minorHAnsi" w:cstheme="minorHAnsi"/>
          <w:color w:val="000000"/>
          <w:lang w:eastAsia="en-GB"/>
        </w:rPr>
        <w:t xml:space="preserve"> Down, BA2 7AY, United Kingdom</w:t>
      </w:r>
    </w:p>
    <w:p w14:paraId="0A37501D" w14:textId="24D7DEEC" w:rsidR="00337400" w:rsidRPr="00B76044" w:rsidRDefault="00441511" w:rsidP="00337400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>
        <w:rPr>
          <w:rFonts w:asciiTheme="minorHAnsi" w:hAnsiTheme="minorHAnsi" w:cstheme="minorHAnsi"/>
          <w:b/>
          <w:bCs/>
          <w:color w:val="000000"/>
          <w:lang w:eastAsia="en-GB"/>
        </w:rPr>
        <w:softHyphen/>
      </w:r>
    </w:p>
    <w:p w14:paraId="4DFE5019" w14:textId="486D6DA6" w:rsidR="00337400" w:rsidRPr="006C62A6" w:rsidRDefault="00FE5B8C" w:rsidP="00337400">
      <w:pPr>
        <w:rPr>
          <w:rFonts w:asciiTheme="minorHAnsi" w:hAnsiTheme="minorHAnsi" w:cstheme="minorHAnsi"/>
          <w:b/>
          <w:bCs/>
          <w:color w:val="00B0F0"/>
          <w:lang w:eastAsia="en-GB"/>
        </w:rPr>
      </w:pPr>
      <w:hyperlink r:id="rId7" w:history="1">
        <w:r w:rsidR="006C62A6" w:rsidRPr="006C62A6">
          <w:rPr>
            <w:rStyle w:val="Hyperlink"/>
            <w:rFonts w:asciiTheme="minorHAnsi" w:hAnsiTheme="minorHAnsi" w:cstheme="minorHAnsi"/>
            <w:b/>
            <w:bCs/>
            <w:lang w:eastAsia="en-GB"/>
          </w:rPr>
          <w:t>Email</w:t>
        </w:r>
      </w:hyperlink>
      <w:r w:rsidR="00337400" w:rsidRPr="006C62A6">
        <w:rPr>
          <w:rFonts w:asciiTheme="minorHAnsi" w:hAnsiTheme="minorHAnsi" w:cstheme="minorHAnsi"/>
          <w:b/>
          <w:bCs/>
          <w:color w:val="00B0F0"/>
          <w:lang w:eastAsia="en-GB"/>
        </w:rPr>
        <w:t xml:space="preserve"> </w:t>
      </w:r>
    </w:p>
    <w:p w14:paraId="16BDB7BB" w14:textId="3618D25D" w:rsidR="00D4399D" w:rsidRDefault="00337400" w:rsidP="05B011B4">
      <w:pPr>
        <w:rPr>
          <w:rFonts w:asciiTheme="minorHAnsi" w:hAnsiTheme="minorHAnsi" w:cstheme="minorHAnsi"/>
          <w:b/>
          <w:bCs/>
          <w:color w:val="000000"/>
          <w:lang w:eastAsia="en-GB"/>
        </w:rPr>
      </w:pPr>
      <w:r w:rsidRPr="00B76044">
        <w:rPr>
          <w:rFonts w:asciiTheme="minorHAnsi" w:hAnsiTheme="minorHAnsi" w:cstheme="minorHAnsi"/>
          <w:b/>
          <w:bCs/>
          <w:color w:val="000000"/>
          <w:lang w:eastAsia="en-GB"/>
        </w:rPr>
        <w:t>T</w:t>
      </w:r>
      <w:r w:rsidR="006C62A6">
        <w:rPr>
          <w:rFonts w:asciiTheme="minorHAnsi" w:hAnsiTheme="minorHAnsi" w:cstheme="minorHAnsi"/>
          <w:b/>
          <w:bCs/>
          <w:color w:val="000000"/>
          <w:lang w:eastAsia="en-GB"/>
        </w:rPr>
        <w:t>elephone</w:t>
      </w:r>
    </w:p>
    <w:p w14:paraId="2277986D" w14:textId="0D520387" w:rsidR="00B76044" w:rsidRPr="00B76044" w:rsidRDefault="00B76044" w:rsidP="05B011B4">
      <w:pPr>
        <w:rPr>
          <w:rFonts w:asciiTheme="minorHAnsi" w:hAnsiTheme="minorHAnsi" w:cstheme="minorHAnsi"/>
          <w:b/>
          <w:bCs/>
          <w:color w:val="000000"/>
          <w:lang w:eastAsia="en-GB"/>
        </w:rPr>
      </w:pPr>
    </w:p>
    <w:p w14:paraId="3C5E68E0" w14:textId="33BC0E7C" w:rsidR="006D2539" w:rsidRDefault="00D4399D" w:rsidP="05B011B4">
      <w:pPr>
        <w:rPr>
          <w:color w:val="000000" w:themeColor="text1"/>
          <w:lang w:eastAsia="en-GB"/>
        </w:rPr>
      </w:pPr>
      <w:r>
        <w:rPr>
          <w:noProof/>
          <w:color w:val="000000" w:themeColor="text1"/>
          <w:lang w:eastAsia="en-GB"/>
        </w:rPr>
        <w:drawing>
          <wp:inline distT="0" distB="0" distL="0" distR="0" wp14:anchorId="43A52568" wp14:editId="06A00D81">
            <wp:extent cx="1062000" cy="359851"/>
            <wp:effectExtent l="0" t="0" r="0" b="0"/>
            <wp:docPr id="13" name="Picture 13" descr="A picture containing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000" cy="35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6FAF8930" wp14:editId="3BE94518">
            <wp:extent cx="297000" cy="360000"/>
            <wp:effectExtent l="0" t="0" r="0" b="0"/>
            <wp:docPr id="14" name="Picture 14" descr="A cross on a black background&#10;&#10;Description automatically generated with low confidenc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ross on a black background&#10;&#10;Description automatically generated with low confidence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104FFF78" wp14:editId="1D8A5D59">
            <wp:extent cx="297000" cy="360000"/>
            <wp:effectExtent l="0" t="0" r="0" b="0"/>
            <wp:docPr id="15" name="Picture 15" descr="Icon&#10;&#10;Description automatically generated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con&#10;&#10;Description automatically generated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lang w:eastAsia="en-GB"/>
        </w:rPr>
        <w:drawing>
          <wp:inline distT="0" distB="0" distL="0" distR="0" wp14:anchorId="61D09977" wp14:editId="2015D49C">
            <wp:extent cx="297000" cy="359794"/>
            <wp:effectExtent l="0" t="0" r="0" b="0"/>
            <wp:docPr id="16" name="Picture 16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>
                      <a:hlinkClick r:id="rId14"/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" cy="35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B5DF" w14:textId="6FD3D486" w:rsidR="003D240D" w:rsidRPr="0017670A" w:rsidRDefault="00DF6F2D" w:rsidP="05B011B4">
      <w:pPr>
        <w:rPr>
          <w:color w:val="000000" w:themeColor="text1"/>
          <w:lang w:eastAsia="en-GB"/>
        </w:rPr>
      </w:pPr>
      <w:r>
        <w:rPr>
          <w:color w:val="000000" w:themeColor="text1"/>
          <w:lang w:eastAsia="en-GB"/>
        </w:rPr>
        <w:softHyphen/>
      </w:r>
      <w:r w:rsidR="00441511">
        <w:rPr>
          <w:color w:val="000000" w:themeColor="text1"/>
          <w:lang w:eastAsia="en-GB"/>
        </w:rPr>
        <w:softHyphen/>
      </w:r>
    </w:p>
    <w:tbl>
      <w:tblPr>
        <w:tblStyle w:val="TableGrid"/>
        <w:tblW w:w="0" w:type="auto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382"/>
        <w:gridCol w:w="1476"/>
        <w:gridCol w:w="4055"/>
      </w:tblGrid>
      <w:tr w:rsidR="00926D48" w14:paraId="51F3D8F5" w14:textId="77777777" w:rsidTr="00DA2099">
        <w:trPr>
          <w:trHeight w:val="1135"/>
        </w:trPr>
        <w:tc>
          <w:tcPr>
            <w:tcW w:w="1276" w:type="dxa"/>
          </w:tcPr>
          <w:p w14:paraId="094D109B" w14:textId="038083F6" w:rsidR="003D240D" w:rsidRDefault="003D240D" w:rsidP="05B011B4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74532584" wp14:editId="0E1251AB">
                  <wp:extent cx="740872" cy="990600"/>
                  <wp:effectExtent l="0" t="0" r="0" b="0"/>
                  <wp:docPr id="3" name="Picture 3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ext&#10;&#10;Description automatically generated">
                            <a:hlinkClick r:id="rId16"/>
                          </pic:cNvPr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299"/>
                          <a:stretch/>
                        </pic:blipFill>
                        <pic:spPr bwMode="auto">
                          <a:xfrm>
                            <a:off x="0" y="0"/>
                            <a:ext cx="741227" cy="991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5" w:type="dxa"/>
          </w:tcPr>
          <w:p w14:paraId="6C82AFFF" w14:textId="438E6C6A" w:rsidR="003D240D" w:rsidRDefault="003D240D" w:rsidP="00DA2099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49E1FFB1" wp14:editId="76772FE9">
                  <wp:extent cx="796834" cy="1029387"/>
                  <wp:effectExtent l="0" t="0" r="3810" b="0"/>
                  <wp:docPr id="1" name="Picture 1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16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7" cy="10372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5" w:type="dxa"/>
          </w:tcPr>
          <w:p w14:paraId="6CA6B17C" w14:textId="7B0EEAF9" w:rsidR="003D240D" w:rsidRDefault="00DD35F9" w:rsidP="05B011B4">
            <w:pPr>
              <w:rPr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drawing>
                <wp:inline distT="0" distB="0" distL="0" distR="0" wp14:anchorId="49E0B76F" wp14:editId="55B53C51">
                  <wp:extent cx="1380395" cy="512445"/>
                  <wp:effectExtent l="0" t="0" r="4445" b="0"/>
                  <wp:docPr id="5" name="Picture 5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16"/>
                          </pic:cNvPr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541"/>
                          <a:stretch/>
                        </pic:blipFill>
                        <pic:spPr bwMode="auto">
                          <a:xfrm>
                            <a:off x="0" y="0"/>
                            <a:ext cx="1380906" cy="512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F6E348" w14:textId="5FC3F435" w:rsidR="00024717" w:rsidRPr="0017670A" w:rsidRDefault="00024717" w:rsidP="009802D6">
      <w:pPr>
        <w:tabs>
          <w:tab w:val="left" w:pos="1843"/>
        </w:tabs>
        <w:rPr>
          <w:color w:val="000000" w:themeColor="text1"/>
          <w:lang w:eastAsia="en-GB"/>
        </w:rPr>
      </w:pPr>
    </w:p>
    <w:sectPr w:rsidR="00024717" w:rsidRPr="001767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EwMzcxNzUwNbdQ0lEKTi0uzszPAykwqgUAzIuuCiwAAAA="/>
  </w:docVars>
  <w:rsids>
    <w:rsidRoot w:val="00337400"/>
    <w:rsid w:val="00024717"/>
    <w:rsid w:val="00050048"/>
    <w:rsid w:val="000706BC"/>
    <w:rsid w:val="0017670A"/>
    <w:rsid w:val="001D4180"/>
    <w:rsid w:val="002D60D0"/>
    <w:rsid w:val="002E5D2C"/>
    <w:rsid w:val="00302067"/>
    <w:rsid w:val="00337400"/>
    <w:rsid w:val="003D240D"/>
    <w:rsid w:val="00441511"/>
    <w:rsid w:val="0049367B"/>
    <w:rsid w:val="00570773"/>
    <w:rsid w:val="00571FC9"/>
    <w:rsid w:val="005B6A4B"/>
    <w:rsid w:val="0063793E"/>
    <w:rsid w:val="00666D73"/>
    <w:rsid w:val="006C62A6"/>
    <w:rsid w:val="006D2539"/>
    <w:rsid w:val="007B0641"/>
    <w:rsid w:val="008A1A64"/>
    <w:rsid w:val="00926D48"/>
    <w:rsid w:val="00936366"/>
    <w:rsid w:val="009802D6"/>
    <w:rsid w:val="00985E2F"/>
    <w:rsid w:val="009A2539"/>
    <w:rsid w:val="00A45D83"/>
    <w:rsid w:val="00AA5E45"/>
    <w:rsid w:val="00AC6310"/>
    <w:rsid w:val="00AD2315"/>
    <w:rsid w:val="00B0592C"/>
    <w:rsid w:val="00B76044"/>
    <w:rsid w:val="00CB66BE"/>
    <w:rsid w:val="00D4399D"/>
    <w:rsid w:val="00DA2099"/>
    <w:rsid w:val="00DB30AF"/>
    <w:rsid w:val="00DD35F9"/>
    <w:rsid w:val="00DF6F2D"/>
    <w:rsid w:val="00E06D80"/>
    <w:rsid w:val="00E21667"/>
    <w:rsid w:val="00E4442E"/>
    <w:rsid w:val="00E63D2D"/>
    <w:rsid w:val="00EC739B"/>
    <w:rsid w:val="00ED074D"/>
    <w:rsid w:val="00ED4BD2"/>
    <w:rsid w:val="00F03253"/>
    <w:rsid w:val="00F87F60"/>
    <w:rsid w:val="00FB395C"/>
    <w:rsid w:val="00FE5B8C"/>
    <w:rsid w:val="05B011B4"/>
    <w:rsid w:val="140F2E36"/>
    <w:rsid w:val="1A0A47A1"/>
    <w:rsid w:val="3483C05E"/>
    <w:rsid w:val="3A0AF88A"/>
    <w:rsid w:val="44E29BFF"/>
    <w:rsid w:val="493A0DBF"/>
    <w:rsid w:val="5331F27A"/>
    <w:rsid w:val="685F5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C3A0B"/>
  <w15:chartTrackingRefBased/>
  <w15:docId w15:val="{565CD5CD-1622-45F3-9DE6-8725313B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40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400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62A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D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8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th.ac.uk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mailto:email@bath.ac.uk" TargetMode="External"/><Relationship Id="rId12" Type="http://schemas.openxmlformats.org/officeDocument/2006/relationships/hyperlink" Target="https://eur01.safelinks.protection.outlook.com/?url=https%3A%2F%2Fwww.instagram.com%2Funiofbath%2F&amp;data=04%7C01%7Clp230%40bath.ac.uk%7Ccb04d3b3b734494a4d3608d91565bdd6%7C377e3d224ea1422db0ad8fcc89406b9e%7C0%7C0%7C637564348993453223%7CUnknown%7CTWFpbGZsb3d8eyJWIjoiMC4wLjAwMDAiLCJQIjoiV2luMzIiLCJBTiI6Ik1haWwiLCJXVCI6Mn0%3D%7C1000&amp;sdata=kNv7GfzxYIxG34hyZIuKG4z2H1kkCzSI9GTL5bFjb5Y%3D&amp;reserved=0" TargetMode="External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hyperlink" Target="https://www.bath.ac.uk/corporate-information/rankings-and-reputatio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eur01.safelinks.protection.outlook.com/?url=https%3A%2F%2Fwww.facebook.com%2Funiofbath&amp;data=04%7C01%7Clp230%40bath.ac.uk%7Ccb04d3b3b734494a4d3608d91565bdd6%7C377e3d224ea1422db0ad8fcc89406b9e%7C0%7C0%7C637564348993453223%7CUnknown%7CTWFpbGZsb3d8eyJWIjoiMC4wLjAwMDAiLCJQIjoiV2luMzIiLCJBTiI6Ik1haWwiLCJXVCI6Mn0%3D%7C1000&amp;sdata=upGq1xJlaiicUF1WF4dByRdom%2FLj1NANUuWG2l%2BTZK0%3D&amp;reserved=0" TargetMode="Externa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r01.safelinks.protection.outlook.com/?url=https%3A%2F%2Ftwitter.com%2FUniofBath&amp;data=04%7C01%7Clp230%40bath.ac.uk%7Ccb04d3b3b734494a4d3608d91565bdd6%7C377e3d224ea1422db0ad8fcc89406b9e%7C0%7C0%7C637564348993463175%7CUnknown%7CTWFpbGZsb3d8eyJWIjoiMC4wLjAwMDAiLCJQIjoiV2luMzIiLCJBTiI6Ik1haWwiLCJXVCI6Mn0%3D%7C1000&amp;sdata=iqpc8Th7fBFgWk%2Bp63pTbC3IeCVLXbmvtJyv1VPwn30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680f79d7-9361-4b0e-82f7-4ffa3a3e97fe" xsi:nil="true"/>
    <Invited_Leaders xmlns="680f79d7-9361-4b0e-82f7-4ffa3a3e97fe" xsi:nil="true"/>
    <Invited_Members xmlns="680f79d7-9361-4b0e-82f7-4ffa3a3e97fe" xsi:nil="true"/>
    <Is_Collaboration_Space_Locked xmlns="680f79d7-9361-4b0e-82f7-4ffa3a3e97fe" xsi:nil="true"/>
    <FolderType xmlns="680f79d7-9361-4b0e-82f7-4ffa3a3e97fe" xsi:nil="true"/>
    <Leaders xmlns="680f79d7-9361-4b0e-82f7-4ffa3a3e97fe">
      <UserInfo>
        <DisplayName/>
        <AccountId xsi:nil="true"/>
        <AccountType/>
      </UserInfo>
    </Leaders>
    <TeamsChannelId xmlns="680f79d7-9361-4b0e-82f7-4ffa3a3e97fe" xsi:nil="true"/>
    <DefaultSectionNames xmlns="680f79d7-9361-4b0e-82f7-4ffa3a3e97fe" xsi:nil="true"/>
    <Member_Groups xmlns="680f79d7-9361-4b0e-82f7-4ffa3a3e97fe">
      <UserInfo>
        <DisplayName/>
        <AccountId xsi:nil="true"/>
        <AccountType/>
      </UserInfo>
    </Member_Groups>
    <CultureName xmlns="680f79d7-9361-4b0e-82f7-4ffa3a3e97fe" xsi:nil="true"/>
    <Owner xmlns="680f79d7-9361-4b0e-82f7-4ffa3a3e97fe">
      <UserInfo>
        <DisplayName/>
        <AccountId xsi:nil="true"/>
        <AccountType/>
      </UserInfo>
    </Owner>
    <Distribution_Groups xmlns="680f79d7-9361-4b0e-82f7-4ffa3a3e97fe" xsi:nil="true"/>
    <Templates xmlns="680f79d7-9361-4b0e-82f7-4ffa3a3e97fe" xsi:nil="true"/>
    <NotebookType xmlns="680f79d7-9361-4b0e-82f7-4ffa3a3e97fe" xsi:nil="true"/>
    <AppVersion xmlns="680f79d7-9361-4b0e-82f7-4ffa3a3e97fe" xsi:nil="true"/>
    <Has_Leaders_Only_SectionGroup xmlns="680f79d7-9361-4b0e-82f7-4ffa3a3e97fe" xsi:nil="true"/>
    <IsNotebookLocked xmlns="680f79d7-9361-4b0e-82f7-4ffa3a3e97fe" xsi:nil="true"/>
    <Math_Settings xmlns="680f79d7-9361-4b0e-82f7-4ffa3a3e97fe" xsi:nil="true"/>
    <Members xmlns="680f79d7-9361-4b0e-82f7-4ffa3a3e97fe">
      <UserInfo>
        <DisplayName/>
        <AccountId xsi:nil="true"/>
        <AccountType/>
      </UserInfo>
    </Members>
    <Self_Registration_Enabled xmlns="680f79d7-9361-4b0e-82f7-4ffa3a3e97fe" xsi:nil="true"/>
    <lcf76f155ced4ddcb4097134ff3c332f xmlns="680f79d7-9361-4b0e-82f7-4ffa3a3e97fe">
      <Terms xmlns="http://schemas.microsoft.com/office/infopath/2007/PartnerControls"/>
    </lcf76f155ced4ddcb4097134ff3c332f>
    <TaxCatchAll xmlns="587c0906-5938-4c3c-a1dc-3e459f2d3cf8" xsi:nil="true"/>
    <Teams_Channel_Section_Location xmlns="680f79d7-9361-4b0e-82f7-4ffa3a3e97f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7AE4621A74E49BE4DA160D7F79406" ma:contentTypeVersion="31" ma:contentTypeDescription="Create a new document." ma:contentTypeScope="" ma:versionID="b6db0ddfa2be09e1479081bc535d43b7">
  <xsd:schema xmlns:xsd="http://www.w3.org/2001/XMLSchema" xmlns:xs="http://www.w3.org/2001/XMLSchema" xmlns:p="http://schemas.microsoft.com/office/2006/metadata/properties" xmlns:ns2="680f79d7-9361-4b0e-82f7-4ffa3a3e97fe" xmlns:ns3="587c0906-5938-4c3c-a1dc-3e459f2d3cf8" targetNamespace="http://schemas.microsoft.com/office/2006/metadata/properties" ma:root="true" ma:fieldsID="dabfbbc86bc4f556a4550892bac95063" ns2:_="" ns3:_="">
    <xsd:import namespace="680f79d7-9361-4b0e-82f7-4ffa3a3e97fe"/>
    <xsd:import namespace="587c0906-5938-4c3c-a1dc-3e459f2d3cf8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f79d7-9361-4b0e-82f7-4ffa3a3e97f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7c0906-5938-4c3c-a1dc-3e459f2d3cf8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3afc91cb-ce5a-4c94-a45b-31fe02b8a6ce}" ma:internalName="TaxCatchAll" ma:showField="CatchAllData" ma:web="587c0906-5938-4c3c-a1dc-3e459f2d3c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8B1E4E-DB15-4F70-ADFB-9A5EF2B3E7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C0B8AD-EDDC-4BC3-9727-64EDF023B954}">
  <ds:schemaRefs>
    <ds:schemaRef ds:uri="http://schemas.microsoft.com/office/2006/metadata/properties"/>
    <ds:schemaRef ds:uri="http://schemas.microsoft.com/office/infopath/2007/PartnerControls"/>
    <ds:schemaRef ds:uri="81f0cd6f-cee1-4b4f-92ba-c50b5c5add97"/>
    <ds:schemaRef ds:uri="7baf63a6-8159-4531-922f-8d695af1915f"/>
  </ds:schemaRefs>
</ds:datastoreItem>
</file>

<file path=customXml/itemProps3.xml><?xml version="1.0" encoding="utf-8"?>
<ds:datastoreItem xmlns:ds="http://schemas.openxmlformats.org/officeDocument/2006/customXml" ds:itemID="{ACDE6F80-B4AD-4D31-A8E0-CBA303D239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onlouise@googlemail.com</dc:creator>
  <cp:keywords/>
  <dc:description/>
  <cp:lastModifiedBy>Louise Scattergood</cp:lastModifiedBy>
  <cp:revision>2</cp:revision>
  <dcterms:created xsi:type="dcterms:W3CDTF">2023-09-27T15:34:00Z</dcterms:created>
  <dcterms:modified xsi:type="dcterms:W3CDTF">2023-09-2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7AE4621A74E49BE4DA160D7F79406</vt:lpwstr>
  </property>
</Properties>
</file>